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FF7E5" w14:textId="77777777" w:rsidR="00ED5F4F" w:rsidRPr="00915846" w:rsidRDefault="001D16DC" w:rsidP="001D16DC">
      <w:pPr>
        <w:pStyle w:val="Title"/>
        <w:rPr>
          <w:color w:val="000000" w:themeColor="text1"/>
        </w:rPr>
      </w:pPr>
      <w:r w:rsidRPr="00915846">
        <w:rPr>
          <w:color w:val="000000" w:themeColor="text1"/>
        </w:rPr>
        <w:t>Bank Soal Basis Data</w:t>
      </w:r>
    </w:p>
    <w:p w14:paraId="73D5CDFA" w14:textId="77777777" w:rsidR="001D16DC" w:rsidRPr="00915846" w:rsidRDefault="001D16DC" w:rsidP="001D16DC">
      <w:pPr>
        <w:rPr>
          <w:color w:val="000000" w:themeColor="text1"/>
        </w:rPr>
      </w:pPr>
    </w:p>
    <w:p w14:paraId="6C4BDC17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Manakah di antara perintah SQL berikut ini yang termasuk DDL (Data Definition Language)…</w:t>
      </w:r>
    </w:p>
    <w:p w14:paraId="35474A54" w14:textId="4E560CB2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DELETE</w:t>
      </w:r>
    </w:p>
    <w:p w14:paraId="0AFB489E" w14:textId="77777777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UPDATE</w:t>
      </w:r>
    </w:p>
    <w:p w14:paraId="651D8F8A" w14:textId="77777777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CREATE TABLE</w:t>
      </w:r>
      <w:bookmarkStart w:id="0" w:name="_GoBack"/>
      <w:bookmarkEnd w:id="0"/>
    </w:p>
    <w:p w14:paraId="3A189F8A" w14:textId="77777777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INSERT</w:t>
      </w:r>
    </w:p>
    <w:p w14:paraId="5DAD3504" w14:textId="77777777" w:rsidR="001D16DC" w:rsidRPr="00F12540" w:rsidRDefault="001D16DC" w:rsidP="001D16DC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2540">
        <w:rPr>
          <w:color w:val="000000" w:themeColor="text1"/>
        </w:rPr>
        <w:t>DROP DATABASE</w:t>
      </w:r>
    </w:p>
    <w:p w14:paraId="58D7CA05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Manakah di antara perintah SQL berikut ini yang termasuk DML (Data Manipulation Language)…</w:t>
      </w:r>
    </w:p>
    <w:p w14:paraId="696E0D69" w14:textId="77777777" w:rsidR="001D16DC" w:rsidRPr="00F12540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F12540">
        <w:rPr>
          <w:color w:val="000000" w:themeColor="text1"/>
        </w:rPr>
        <w:t>ALTER</w:t>
      </w:r>
    </w:p>
    <w:p w14:paraId="3E056F0E" w14:textId="77777777" w:rsidR="001D16DC" w:rsidRPr="00F12540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F12540">
        <w:rPr>
          <w:color w:val="000000" w:themeColor="text1"/>
        </w:rPr>
        <w:t>INSERT</w:t>
      </w:r>
    </w:p>
    <w:p w14:paraId="718233DD" w14:textId="77777777" w:rsidR="001D16DC" w:rsidRPr="00F12540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F12540">
        <w:rPr>
          <w:color w:val="000000" w:themeColor="text1"/>
        </w:rPr>
        <w:t>DROP TABLE</w:t>
      </w:r>
    </w:p>
    <w:p w14:paraId="2B0CA5F0" w14:textId="77777777" w:rsidR="001D16DC" w:rsidRPr="00F12540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F12540">
        <w:rPr>
          <w:color w:val="000000" w:themeColor="text1"/>
        </w:rPr>
        <w:t>DELETE</w:t>
      </w:r>
    </w:p>
    <w:p w14:paraId="1F46BD62" w14:textId="77777777" w:rsidR="001D16DC" w:rsidRPr="00F12540" w:rsidRDefault="001D16DC" w:rsidP="001D16D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F12540">
        <w:rPr>
          <w:color w:val="000000" w:themeColor="text1"/>
        </w:rPr>
        <w:t>UPDATE</w:t>
      </w:r>
    </w:p>
    <w:p w14:paraId="77DC203B" w14:textId="77777777" w:rsidR="004161AE" w:rsidRPr="00F12540" w:rsidRDefault="004161AE" w:rsidP="004161A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Manakah di antara perintah SQL berikut ini yang termasuk DCL (Data Control Language)…</w:t>
      </w:r>
    </w:p>
    <w:p w14:paraId="52CD6A26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GRANT</w:t>
      </w:r>
    </w:p>
    <w:p w14:paraId="2D6E113E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DELETE</w:t>
      </w:r>
    </w:p>
    <w:p w14:paraId="72983E67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DROP TABLE</w:t>
      </w:r>
    </w:p>
    <w:p w14:paraId="559EEF2D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REVOKE</w:t>
      </w:r>
    </w:p>
    <w:p w14:paraId="4D4A71A1" w14:textId="77777777" w:rsidR="004161AE" w:rsidRPr="00F12540" w:rsidRDefault="004161AE" w:rsidP="004161AE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F12540">
        <w:rPr>
          <w:color w:val="000000" w:themeColor="text1"/>
        </w:rPr>
        <w:t>UPDATE</w:t>
      </w:r>
    </w:p>
    <w:p w14:paraId="3BF616FD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Berikut ini adalah level-level dalam normalisasi, kecuali…</w:t>
      </w:r>
    </w:p>
    <w:p w14:paraId="6ADCB828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Normal ke-1</w:t>
      </w:r>
    </w:p>
    <w:p w14:paraId="3091C4FA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Normal ke-4</w:t>
      </w:r>
    </w:p>
    <w:p w14:paraId="633E7AC4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Boyce Codd</w:t>
      </w:r>
    </w:p>
    <w:p w14:paraId="6EF8AA23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Normal Ke-5</w:t>
      </w:r>
    </w:p>
    <w:p w14:paraId="54A3E0FF" w14:textId="77777777" w:rsidR="001D16DC" w:rsidRPr="00F12540" w:rsidRDefault="001D16DC" w:rsidP="001D16DC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F12540">
        <w:rPr>
          <w:color w:val="000000" w:themeColor="text1"/>
        </w:rPr>
        <w:t>Normal Ke-6</w:t>
      </w:r>
    </w:p>
    <w:p w14:paraId="2DFB8036" w14:textId="7FD04CE3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 xml:space="preserve">Diketahui sebuah tabel database untuk menyimpan data-data guru dengan kolom-kolm sbb: </w:t>
      </w:r>
      <w:r w:rsidR="00062B9B" w:rsidRPr="00F12540">
        <w:rPr>
          <w:color w:val="000000" w:themeColor="text1"/>
        </w:rPr>
        <w:t xml:space="preserve">NIK, </w:t>
      </w:r>
      <w:r w:rsidRPr="00F12540">
        <w:rPr>
          <w:color w:val="000000" w:themeColor="text1"/>
        </w:rPr>
        <w:t>NIP, NUPTK, NAMA, ALAMAT, TGLLAHIR, TMPTLAHIR, STATUS, USIA. Manakah di antara kolom-kolom/atribut tersebut yang bisa digunakan sebagai kunci primer (primary key)?</w:t>
      </w:r>
    </w:p>
    <w:p w14:paraId="24726ED6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STATUS</w:t>
      </w:r>
    </w:p>
    <w:p w14:paraId="5512CBB4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NAMA</w:t>
      </w:r>
    </w:p>
    <w:p w14:paraId="4D1D8890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NIP</w:t>
      </w:r>
    </w:p>
    <w:p w14:paraId="010CE3CB" w14:textId="77777777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ALAMAT</w:t>
      </w:r>
    </w:p>
    <w:p w14:paraId="668B904D" w14:textId="4C85621F" w:rsidR="001D16DC" w:rsidRPr="00F12540" w:rsidRDefault="001D16DC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NUPTK</w:t>
      </w:r>
    </w:p>
    <w:p w14:paraId="34121E0C" w14:textId="403EB67E" w:rsidR="001E6BC9" w:rsidRPr="00F12540" w:rsidRDefault="001E6BC9" w:rsidP="001D16D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F12540">
        <w:rPr>
          <w:color w:val="000000" w:themeColor="text1"/>
        </w:rPr>
        <w:t>NIK</w:t>
      </w:r>
    </w:p>
    <w:p w14:paraId="39179BB6" w14:textId="0AA86998" w:rsidR="00556399" w:rsidRPr="00F12540" w:rsidRDefault="00556399" w:rsidP="00556399">
      <w:pPr>
        <w:ind w:left="720"/>
        <w:rPr>
          <w:color w:val="000000" w:themeColor="text1"/>
        </w:rPr>
      </w:pPr>
      <w:r w:rsidRPr="00F12540">
        <w:rPr>
          <w:color w:val="000000" w:themeColor="text1"/>
        </w:rPr>
        <w:t>Syarat atribut/kolom yang bisa dijadikan Primary Key:</w:t>
      </w:r>
    </w:p>
    <w:p w14:paraId="79E796ED" w14:textId="2DDCAE9A" w:rsidR="00556399" w:rsidRPr="00F12540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F12540">
        <w:rPr>
          <w:color w:val="000000" w:themeColor="text1"/>
        </w:rPr>
        <w:t>Harus unik (tidak boleh ada yang sama pada setiap record)</w:t>
      </w:r>
    </w:p>
    <w:p w14:paraId="06230D9C" w14:textId="1A3D8FB8" w:rsidR="00556399" w:rsidRPr="00F12540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F12540">
        <w:rPr>
          <w:color w:val="000000" w:themeColor="text1"/>
        </w:rPr>
        <w:t>Bersifat tetap</w:t>
      </w:r>
    </w:p>
    <w:p w14:paraId="46BF50B2" w14:textId="4E338302" w:rsidR="00556399" w:rsidRPr="00F12540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 w:rsidRPr="00F12540">
        <w:rPr>
          <w:color w:val="000000" w:themeColor="text1"/>
        </w:rPr>
        <w:t>Tidak boleh kosong</w:t>
      </w:r>
    </w:p>
    <w:p w14:paraId="2935C775" w14:textId="77777777" w:rsidR="00556399" w:rsidRPr="00F12540" w:rsidRDefault="00556399" w:rsidP="00556399">
      <w:pPr>
        <w:pStyle w:val="ListParagraph"/>
        <w:ind w:left="1080"/>
        <w:rPr>
          <w:color w:val="000000" w:themeColor="text1"/>
        </w:rPr>
      </w:pPr>
    </w:p>
    <w:p w14:paraId="132BC49A" w14:textId="77777777" w:rsidR="001D16DC" w:rsidRPr="00F12540" w:rsidRDefault="001D16DC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Diketahui sebuah tabel database untuk menyimpan data-data guru dengan kolom-kolm sbb: NIP, NUPTK, NAMA, ALAMAT, TGLLAHIR, TMPTLAHIR, STATUS, USIA. Manakah di antara kolom-kolom/atribut tersebut yang termasuk atribut kompo</w:t>
      </w:r>
      <w:r w:rsidR="004161AE" w:rsidRPr="00F12540">
        <w:rPr>
          <w:color w:val="000000" w:themeColor="text1"/>
        </w:rPr>
        <w:t>sit?</w:t>
      </w:r>
    </w:p>
    <w:p w14:paraId="1121F2BC" w14:textId="3418B71E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t>NAMA</w:t>
      </w:r>
      <w:r w:rsidR="002E6207" w:rsidRPr="00F12540">
        <w:rPr>
          <w:color w:val="000000" w:themeColor="text1"/>
        </w:rPr>
        <w:t xml:space="preserve"> -&gt; bisa dipecah menjadi nama depan </w:t>
      </w:r>
      <w:r w:rsidR="00822902" w:rsidRPr="00F12540">
        <w:rPr>
          <w:color w:val="000000" w:themeColor="text1"/>
        </w:rPr>
        <w:t>dan nama belakang</w:t>
      </w:r>
    </w:p>
    <w:p w14:paraId="5E69BEE8" w14:textId="77777777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lastRenderedPageBreak/>
        <w:t>STATUS</w:t>
      </w:r>
    </w:p>
    <w:p w14:paraId="19CDB55B" w14:textId="77777777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t>USIA</w:t>
      </w:r>
    </w:p>
    <w:p w14:paraId="03B32D31" w14:textId="77777777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t>TMPTLAHIR</w:t>
      </w:r>
    </w:p>
    <w:p w14:paraId="0BD96F12" w14:textId="7F6FD536" w:rsidR="004161AE" w:rsidRPr="00F12540" w:rsidRDefault="004161AE" w:rsidP="004161AE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F12540">
        <w:rPr>
          <w:color w:val="000000" w:themeColor="text1"/>
        </w:rPr>
        <w:t>ALAMAT</w:t>
      </w:r>
      <w:r w:rsidR="00822902" w:rsidRPr="00F12540">
        <w:rPr>
          <w:color w:val="000000" w:themeColor="text1"/>
        </w:rPr>
        <w:t xml:space="preserve"> -</w:t>
      </w:r>
      <w:r w:rsidR="00340C1C" w:rsidRPr="00F12540">
        <w:rPr>
          <w:color w:val="000000" w:themeColor="text1"/>
        </w:rPr>
        <w:t>&gt; bisa dipecah menjadi jalan, kodepos, kelurahan, kec, kab, prov</w:t>
      </w:r>
    </w:p>
    <w:p w14:paraId="2F86B6D8" w14:textId="77777777" w:rsidR="004161AE" w:rsidRPr="00F12540" w:rsidRDefault="004161AE" w:rsidP="004161AE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>Diketahui sebuah tabel database untuk menyimpan data-data guru dengan kolom-kolm sbb: NIP, NUPTK, NAMA, ALAMAT, TGLLAHIR, TMPTLAHIR, STATUS, USIA. Manakah di antara kolom-kolom/atribut tersebut yang termasuk atribut turunan?</w:t>
      </w:r>
    </w:p>
    <w:p w14:paraId="5E2143E0" w14:textId="77777777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NIP</w:t>
      </w:r>
    </w:p>
    <w:p w14:paraId="3D35C630" w14:textId="77777777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NAMA</w:t>
      </w:r>
    </w:p>
    <w:p w14:paraId="5300E2CC" w14:textId="408AF7F5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USIA</w:t>
      </w:r>
      <w:r w:rsidR="004059DC" w:rsidRPr="00F12540">
        <w:rPr>
          <w:color w:val="000000" w:themeColor="text1"/>
        </w:rPr>
        <w:t xml:space="preserve"> </w:t>
      </w:r>
      <w:r w:rsidR="00FB5D2E" w:rsidRPr="00F12540">
        <w:rPr>
          <w:color w:val="000000" w:themeColor="text1"/>
        </w:rPr>
        <w:t>-&gt; dapat diperoleh dari pengolahan tanggal lahir</w:t>
      </w:r>
    </w:p>
    <w:p w14:paraId="64099143" w14:textId="77777777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STATUS</w:t>
      </w:r>
    </w:p>
    <w:p w14:paraId="5E16996B" w14:textId="2595FD52" w:rsidR="004161AE" w:rsidRPr="00F12540" w:rsidRDefault="004161AE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NUPTK</w:t>
      </w:r>
    </w:p>
    <w:p w14:paraId="0623E837" w14:textId="78C25A1A" w:rsidR="00F34036" w:rsidRPr="00F12540" w:rsidRDefault="00F34036" w:rsidP="004161AE">
      <w:pPr>
        <w:pStyle w:val="ListParagraph"/>
        <w:numPr>
          <w:ilvl w:val="0"/>
          <w:numId w:val="7"/>
        </w:numPr>
        <w:rPr>
          <w:color w:val="000000" w:themeColor="text1"/>
        </w:rPr>
      </w:pPr>
      <w:r w:rsidRPr="00F12540">
        <w:rPr>
          <w:color w:val="000000" w:themeColor="text1"/>
        </w:rPr>
        <w:t>TGL LAHIR -&gt; dapat diperoleh dari pengolahan NIP (format baru)</w:t>
      </w:r>
    </w:p>
    <w:p w14:paraId="24089529" w14:textId="77777777" w:rsidR="001D16DC" w:rsidRPr="00F12540" w:rsidRDefault="004161AE" w:rsidP="001D16DC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F12540">
        <w:rPr>
          <w:color w:val="000000" w:themeColor="text1"/>
        </w:rPr>
        <w:t xml:space="preserve">Diketahui sebuah tabel database untuk menyimpan data-data guru dengan kolom-kolm sbb: NIP, NUPTK, NAMA, ALAMAT, TGLLAHIR, TMPTLAHIR, STATUS, USIA. Tipe data apakah yang </w:t>
      </w:r>
      <w:r w:rsidRPr="00F12540">
        <w:rPr>
          <w:color w:val="000000" w:themeColor="text1"/>
          <w:u w:val="single"/>
        </w:rPr>
        <w:t>paling tepat</w:t>
      </w:r>
      <w:r w:rsidRPr="00F12540">
        <w:rPr>
          <w:color w:val="000000" w:themeColor="text1"/>
        </w:rPr>
        <w:t xml:space="preserve"> untuk menyimpan data pada kolom NIP dan TGLLAHIR?</w:t>
      </w:r>
    </w:p>
    <w:p w14:paraId="784EFFF6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Number dan String/Text</w:t>
      </w:r>
    </w:p>
    <w:p w14:paraId="09BE77CE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Number dan Number</w:t>
      </w:r>
    </w:p>
    <w:p w14:paraId="6B06E1FD" w14:textId="55AD7941" w:rsidR="004161AE" w:rsidRPr="00F12540" w:rsidRDefault="006A7F1F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String</w:t>
      </w:r>
      <w:r w:rsidR="004161AE" w:rsidRPr="00F12540">
        <w:rPr>
          <w:color w:val="000000" w:themeColor="text1"/>
        </w:rPr>
        <w:t xml:space="preserve"> dan Date</w:t>
      </w:r>
    </w:p>
    <w:p w14:paraId="0218A40B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Number dan DateTime</w:t>
      </w:r>
    </w:p>
    <w:p w14:paraId="0659FAAA" w14:textId="77777777" w:rsidR="004161AE" w:rsidRPr="00F12540" w:rsidRDefault="004161AE" w:rsidP="004161AE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F12540">
        <w:rPr>
          <w:color w:val="000000" w:themeColor="text1"/>
        </w:rPr>
        <w:t>String dan String</w:t>
      </w:r>
    </w:p>
    <w:p w14:paraId="44F1F5DF" w14:textId="77777777" w:rsidR="004161AE" w:rsidRPr="00915846" w:rsidRDefault="004161AE" w:rsidP="004161AE">
      <w:pPr>
        <w:rPr>
          <w:color w:val="000000" w:themeColor="text1"/>
        </w:rPr>
      </w:pPr>
      <w:r w:rsidRPr="00915846">
        <w:rPr>
          <w:color w:val="000000" w:themeColor="text1"/>
        </w:rPr>
        <w:t xml:space="preserve">Diketahui tabel database untuk menyimpan data </w:t>
      </w:r>
      <w:r w:rsidR="00650B98" w:rsidRPr="00915846">
        <w:rPr>
          <w:color w:val="000000" w:themeColor="text1"/>
        </w:rPr>
        <w:t>guru</w:t>
      </w:r>
      <w:r w:rsidRPr="00915846">
        <w:rPr>
          <w:color w:val="000000" w:themeColor="text1"/>
        </w:rPr>
        <w:t xml:space="preserve"> dan pangkat/golongannya sbb:</w:t>
      </w:r>
    </w:p>
    <w:p w14:paraId="117239A2" w14:textId="77777777" w:rsidR="00650B98" w:rsidRPr="00915846" w:rsidRDefault="00650B98" w:rsidP="004161AE">
      <w:pPr>
        <w:rPr>
          <w:color w:val="000000" w:themeColor="text1"/>
        </w:rPr>
      </w:pPr>
      <w:r w:rsidRPr="00915846">
        <w:rPr>
          <w:color w:val="000000" w:themeColor="text1"/>
        </w:rPr>
        <w:t>Tabel: GUR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1318"/>
        <w:gridCol w:w="1863"/>
        <w:gridCol w:w="1582"/>
        <w:gridCol w:w="1667"/>
        <w:gridCol w:w="1684"/>
      </w:tblGrid>
      <w:tr w:rsidR="00915846" w:rsidRPr="00915846" w14:paraId="4F93444D" w14:textId="77777777" w:rsidTr="002E3280">
        <w:tc>
          <w:tcPr>
            <w:tcW w:w="902" w:type="dxa"/>
          </w:tcPr>
          <w:p w14:paraId="6619A6EF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NIP</w:t>
            </w:r>
          </w:p>
        </w:tc>
        <w:tc>
          <w:tcPr>
            <w:tcW w:w="1318" w:type="dxa"/>
          </w:tcPr>
          <w:p w14:paraId="012609AD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NamaGuru</w:t>
            </w:r>
          </w:p>
        </w:tc>
        <w:tc>
          <w:tcPr>
            <w:tcW w:w="1863" w:type="dxa"/>
          </w:tcPr>
          <w:p w14:paraId="2B4DE613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KodePangkatGol</w:t>
            </w:r>
          </w:p>
        </w:tc>
        <w:tc>
          <w:tcPr>
            <w:tcW w:w="1582" w:type="dxa"/>
          </w:tcPr>
          <w:p w14:paraId="66803188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TglLahir</w:t>
            </w:r>
          </w:p>
        </w:tc>
        <w:tc>
          <w:tcPr>
            <w:tcW w:w="1667" w:type="dxa"/>
          </w:tcPr>
          <w:p w14:paraId="5EF91073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Alamat</w:t>
            </w:r>
          </w:p>
        </w:tc>
        <w:tc>
          <w:tcPr>
            <w:tcW w:w="1684" w:type="dxa"/>
          </w:tcPr>
          <w:p w14:paraId="13F8EC70" w14:textId="77777777" w:rsidR="002E3280" w:rsidRPr="00915846" w:rsidRDefault="002E3280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JmlAnak</w:t>
            </w:r>
          </w:p>
        </w:tc>
      </w:tr>
      <w:tr w:rsidR="00915846" w:rsidRPr="00915846" w14:paraId="5CB528D3" w14:textId="77777777" w:rsidTr="002E3280">
        <w:tc>
          <w:tcPr>
            <w:tcW w:w="902" w:type="dxa"/>
          </w:tcPr>
          <w:p w14:paraId="5FB01FF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1</w:t>
            </w:r>
          </w:p>
        </w:tc>
        <w:tc>
          <w:tcPr>
            <w:tcW w:w="1318" w:type="dxa"/>
          </w:tcPr>
          <w:p w14:paraId="02C7AA24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A</w:t>
            </w:r>
          </w:p>
        </w:tc>
        <w:tc>
          <w:tcPr>
            <w:tcW w:w="1863" w:type="dxa"/>
          </w:tcPr>
          <w:p w14:paraId="40D6E54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  <w:tc>
          <w:tcPr>
            <w:tcW w:w="1582" w:type="dxa"/>
          </w:tcPr>
          <w:p w14:paraId="0F2658C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79-08-01</w:t>
            </w:r>
          </w:p>
        </w:tc>
        <w:tc>
          <w:tcPr>
            <w:tcW w:w="1667" w:type="dxa"/>
          </w:tcPr>
          <w:p w14:paraId="4D2839B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Jakarta Barat</w:t>
            </w:r>
          </w:p>
        </w:tc>
        <w:tc>
          <w:tcPr>
            <w:tcW w:w="1684" w:type="dxa"/>
          </w:tcPr>
          <w:p w14:paraId="1B3BB5AB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</w:tr>
      <w:tr w:rsidR="00915846" w:rsidRPr="00915846" w14:paraId="54C71699" w14:textId="77777777" w:rsidTr="002E3280">
        <w:tc>
          <w:tcPr>
            <w:tcW w:w="902" w:type="dxa"/>
          </w:tcPr>
          <w:p w14:paraId="2CEC2056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2</w:t>
            </w:r>
          </w:p>
        </w:tc>
        <w:tc>
          <w:tcPr>
            <w:tcW w:w="1318" w:type="dxa"/>
          </w:tcPr>
          <w:p w14:paraId="79A15C7B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B</w:t>
            </w:r>
          </w:p>
        </w:tc>
        <w:tc>
          <w:tcPr>
            <w:tcW w:w="1863" w:type="dxa"/>
          </w:tcPr>
          <w:p w14:paraId="3E65C156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60B6D46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79-06-12</w:t>
            </w:r>
          </w:p>
        </w:tc>
        <w:tc>
          <w:tcPr>
            <w:tcW w:w="1667" w:type="dxa"/>
          </w:tcPr>
          <w:p w14:paraId="60FEB321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Jakarta Timur</w:t>
            </w:r>
          </w:p>
        </w:tc>
        <w:tc>
          <w:tcPr>
            <w:tcW w:w="1684" w:type="dxa"/>
          </w:tcPr>
          <w:p w14:paraId="262AD8A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</w:tr>
      <w:tr w:rsidR="00915846" w:rsidRPr="00915846" w14:paraId="021FEEBA" w14:textId="77777777" w:rsidTr="002E3280">
        <w:tc>
          <w:tcPr>
            <w:tcW w:w="902" w:type="dxa"/>
          </w:tcPr>
          <w:p w14:paraId="74BADCC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3</w:t>
            </w:r>
          </w:p>
        </w:tc>
        <w:tc>
          <w:tcPr>
            <w:tcW w:w="1318" w:type="dxa"/>
          </w:tcPr>
          <w:p w14:paraId="3FB5698F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A</w:t>
            </w:r>
          </w:p>
        </w:tc>
        <w:tc>
          <w:tcPr>
            <w:tcW w:w="1863" w:type="dxa"/>
          </w:tcPr>
          <w:p w14:paraId="2D9F58B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551AF5B7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79-06-23</w:t>
            </w:r>
          </w:p>
        </w:tc>
        <w:tc>
          <w:tcPr>
            <w:tcW w:w="1667" w:type="dxa"/>
          </w:tcPr>
          <w:p w14:paraId="06513EC8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Jakarta Barat</w:t>
            </w:r>
          </w:p>
        </w:tc>
        <w:tc>
          <w:tcPr>
            <w:tcW w:w="1684" w:type="dxa"/>
          </w:tcPr>
          <w:p w14:paraId="75E2353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5</w:t>
            </w:r>
          </w:p>
        </w:tc>
      </w:tr>
      <w:tr w:rsidR="00915846" w:rsidRPr="00915846" w14:paraId="4C488FB2" w14:textId="77777777" w:rsidTr="002E3280">
        <w:tc>
          <w:tcPr>
            <w:tcW w:w="902" w:type="dxa"/>
          </w:tcPr>
          <w:p w14:paraId="1E15F92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4</w:t>
            </w:r>
          </w:p>
        </w:tc>
        <w:tc>
          <w:tcPr>
            <w:tcW w:w="1318" w:type="dxa"/>
          </w:tcPr>
          <w:p w14:paraId="4C047E7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C</w:t>
            </w:r>
          </w:p>
        </w:tc>
        <w:tc>
          <w:tcPr>
            <w:tcW w:w="1863" w:type="dxa"/>
          </w:tcPr>
          <w:p w14:paraId="6373E97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</w:t>
            </w:r>
          </w:p>
        </w:tc>
        <w:tc>
          <w:tcPr>
            <w:tcW w:w="1582" w:type="dxa"/>
          </w:tcPr>
          <w:p w14:paraId="70D0D624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80-11-21</w:t>
            </w:r>
          </w:p>
        </w:tc>
        <w:tc>
          <w:tcPr>
            <w:tcW w:w="1667" w:type="dxa"/>
          </w:tcPr>
          <w:p w14:paraId="16B427B4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Cirebon</w:t>
            </w:r>
          </w:p>
        </w:tc>
        <w:tc>
          <w:tcPr>
            <w:tcW w:w="1684" w:type="dxa"/>
          </w:tcPr>
          <w:p w14:paraId="1863EB5A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</w:tr>
      <w:tr w:rsidR="00915846" w:rsidRPr="00915846" w14:paraId="32CC8AAE" w14:textId="77777777" w:rsidTr="002E3280">
        <w:tc>
          <w:tcPr>
            <w:tcW w:w="902" w:type="dxa"/>
          </w:tcPr>
          <w:p w14:paraId="16BD7BC1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5</w:t>
            </w:r>
          </w:p>
        </w:tc>
        <w:tc>
          <w:tcPr>
            <w:tcW w:w="1318" w:type="dxa"/>
          </w:tcPr>
          <w:p w14:paraId="7E4157A7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D</w:t>
            </w:r>
          </w:p>
        </w:tc>
        <w:tc>
          <w:tcPr>
            <w:tcW w:w="1863" w:type="dxa"/>
          </w:tcPr>
          <w:p w14:paraId="2BCC98E1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582" w:type="dxa"/>
          </w:tcPr>
          <w:p w14:paraId="6311C947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81-01-16</w:t>
            </w:r>
          </w:p>
        </w:tc>
        <w:tc>
          <w:tcPr>
            <w:tcW w:w="1667" w:type="dxa"/>
          </w:tcPr>
          <w:p w14:paraId="3C6384F5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Bandung</w:t>
            </w:r>
          </w:p>
        </w:tc>
        <w:tc>
          <w:tcPr>
            <w:tcW w:w="1684" w:type="dxa"/>
          </w:tcPr>
          <w:p w14:paraId="50F06E83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</w:tr>
      <w:tr w:rsidR="002E3280" w:rsidRPr="00915846" w14:paraId="4D9ABF41" w14:textId="77777777" w:rsidTr="002E3280">
        <w:tc>
          <w:tcPr>
            <w:tcW w:w="902" w:type="dxa"/>
          </w:tcPr>
          <w:p w14:paraId="6BF10F0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006</w:t>
            </w:r>
          </w:p>
        </w:tc>
        <w:tc>
          <w:tcPr>
            <w:tcW w:w="1318" w:type="dxa"/>
          </w:tcPr>
          <w:p w14:paraId="19DB3766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Mr. E</w:t>
            </w:r>
          </w:p>
        </w:tc>
        <w:tc>
          <w:tcPr>
            <w:tcW w:w="1863" w:type="dxa"/>
          </w:tcPr>
          <w:p w14:paraId="09E8F73C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  <w:tc>
          <w:tcPr>
            <w:tcW w:w="1582" w:type="dxa"/>
          </w:tcPr>
          <w:p w14:paraId="49616E98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982-02-18</w:t>
            </w:r>
          </w:p>
        </w:tc>
        <w:tc>
          <w:tcPr>
            <w:tcW w:w="1667" w:type="dxa"/>
          </w:tcPr>
          <w:p w14:paraId="39DCA718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Solo</w:t>
            </w:r>
          </w:p>
        </w:tc>
        <w:tc>
          <w:tcPr>
            <w:tcW w:w="1684" w:type="dxa"/>
          </w:tcPr>
          <w:p w14:paraId="61031072" w14:textId="77777777" w:rsidR="002E3280" w:rsidRPr="00915846" w:rsidRDefault="002E3280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</w:t>
            </w:r>
          </w:p>
        </w:tc>
      </w:tr>
    </w:tbl>
    <w:p w14:paraId="44A7F249" w14:textId="77777777" w:rsidR="004161AE" w:rsidRPr="00915846" w:rsidRDefault="004161AE" w:rsidP="004161AE">
      <w:pPr>
        <w:rPr>
          <w:color w:val="000000" w:themeColor="text1"/>
        </w:rPr>
      </w:pPr>
    </w:p>
    <w:p w14:paraId="7A06B3E8" w14:textId="77777777" w:rsidR="00650B98" w:rsidRPr="00915846" w:rsidRDefault="00650B98" w:rsidP="004161AE">
      <w:pPr>
        <w:rPr>
          <w:color w:val="000000" w:themeColor="text1"/>
        </w:rPr>
      </w:pPr>
      <w:r w:rsidRPr="00915846">
        <w:rPr>
          <w:color w:val="000000" w:themeColor="text1"/>
        </w:rPr>
        <w:t>Tabel: PANGKATG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</w:tblGrid>
      <w:tr w:rsidR="00915846" w:rsidRPr="00915846" w14:paraId="241C6577" w14:textId="77777777" w:rsidTr="00650B98">
        <w:tc>
          <w:tcPr>
            <w:tcW w:w="1980" w:type="dxa"/>
          </w:tcPr>
          <w:p w14:paraId="6E30BFDE" w14:textId="77777777" w:rsidR="00650B98" w:rsidRPr="00915846" w:rsidRDefault="00650B98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KodePangkatGol</w:t>
            </w:r>
          </w:p>
        </w:tc>
        <w:tc>
          <w:tcPr>
            <w:tcW w:w="1134" w:type="dxa"/>
          </w:tcPr>
          <w:p w14:paraId="5F3D99C3" w14:textId="77777777" w:rsidR="00650B98" w:rsidRPr="00915846" w:rsidRDefault="00650B98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Gol</w:t>
            </w:r>
          </w:p>
        </w:tc>
        <w:tc>
          <w:tcPr>
            <w:tcW w:w="1843" w:type="dxa"/>
          </w:tcPr>
          <w:p w14:paraId="5940C041" w14:textId="77777777" w:rsidR="00650B98" w:rsidRPr="00915846" w:rsidRDefault="00650B98" w:rsidP="004161AE">
            <w:pPr>
              <w:rPr>
                <w:b/>
                <w:color w:val="000000" w:themeColor="text1"/>
              </w:rPr>
            </w:pPr>
            <w:r w:rsidRPr="00915846">
              <w:rPr>
                <w:b/>
                <w:color w:val="000000" w:themeColor="text1"/>
              </w:rPr>
              <w:t>Pangkat</w:t>
            </w:r>
          </w:p>
        </w:tc>
      </w:tr>
      <w:tr w:rsidR="00915846" w:rsidRPr="00915846" w14:paraId="62A4B267" w14:textId="77777777" w:rsidTr="00650B98">
        <w:tc>
          <w:tcPr>
            <w:tcW w:w="1980" w:type="dxa"/>
          </w:tcPr>
          <w:p w14:paraId="706D56A0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1</w:t>
            </w:r>
          </w:p>
        </w:tc>
        <w:tc>
          <w:tcPr>
            <w:tcW w:w="1134" w:type="dxa"/>
          </w:tcPr>
          <w:p w14:paraId="2DA13482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a</w:t>
            </w:r>
          </w:p>
        </w:tc>
        <w:tc>
          <w:tcPr>
            <w:tcW w:w="1843" w:type="dxa"/>
          </w:tcPr>
          <w:p w14:paraId="1C6826C9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 Muda</w:t>
            </w:r>
          </w:p>
        </w:tc>
      </w:tr>
      <w:tr w:rsidR="00915846" w:rsidRPr="00915846" w14:paraId="4CD78092" w14:textId="77777777" w:rsidTr="00650B98">
        <w:tc>
          <w:tcPr>
            <w:tcW w:w="1980" w:type="dxa"/>
          </w:tcPr>
          <w:p w14:paraId="635CFAE6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2</w:t>
            </w:r>
          </w:p>
        </w:tc>
        <w:tc>
          <w:tcPr>
            <w:tcW w:w="1134" w:type="dxa"/>
          </w:tcPr>
          <w:p w14:paraId="01122F76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b</w:t>
            </w:r>
          </w:p>
        </w:tc>
        <w:tc>
          <w:tcPr>
            <w:tcW w:w="1843" w:type="dxa"/>
          </w:tcPr>
          <w:p w14:paraId="31B3768B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 Muda Tk 1</w:t>
            </w:r>
          </w:p>
        </w:tc>
      </w:tr>
      <w:tr w:rsidR="00915846" w:rsidRPr="00915846" w14:paraId="3C45C90D" w14:textId="77777777" w:rsidTr="00650B98">
        <w:tc>
          <w:tcPr>
            <w:tcW w:w="1980" w:type="dxa"/>
          </w:tcPr>
          <w:p w14:paraId="026C50B9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3</w:t>
            </w:r>
          </w:p>
        </w:tc>
        <w:tc>
          <w:tcPr>
            <w:tcW w:w="1134" w:type="dxa"/>
          </w:tcPr>
          <w:p w14:paraId="106185C1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c</w:t>
            </w:r>
          </w:p>
        </w:tc>
        <w:tc>
          <w:tcPr>
            <w:tcW w:w="1843" w:type="dxa"/>
          </w:tcPr>
          <w:p w14:paraId="0854E79B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</w:t>
            </w:r>
          </w:p>
        </w:tc>
      </w:tr>
      <w:tr w:rsidR="00650B98" w:rsidRPr="00915846" w14:paraId="55427E75" w14:textId="77777777" w:rsidTr="00650B98">
        <w:tc>
          <w:tcPr>
            <w:tcW w:w="1980" w:type="dxa"/>
          </w:tcPr>
          <w:p w14:paraId="5C3EC3D9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4</w:t>
            </w:r>
          </w:p>
        </w:tc>
        <w:tc>
          <w:tcPr>
            <w:tcW w:w="1134" w:type="dxa"/>
          </w:tcPr>
          <w:p w14:paraId="6EEC4AA6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IIId</w:t>
            </w:r>
          </w:p>
        </w:tc>
        <w:tc>
          <w:tcPr>
            <w:tcW w:w="1843" w:type="dxa"/>
          </w:tcPr>
          <w:p w14:paraId="79F8B4F1" w14:textId="77777777" w:rsidR="00650B98" w:rsidRPr="00915846" w:rsidRDefault="00650B98" w:rsidP="004161AE">
            <w:pPr>
              <w:rPr>
                <w:color w:val="000000" w:themeColor="text1"/>
              </w:rPr>
            </w:pPr>
            <w:r w:rsidRPr="00915846">
              <w:rPr>
                <w:color w:val="000000" w:themeColor="text1"/>
              </w:rPr>
              <w:t>Penata Tk 1</w:t>
            </w:r>
          </w:p>
        </w:tc>
      </w:tr>
    </w:tbl>
    <w:p w14:paraId="72FA208C" w14:textId="77777777" w:rsidR="00650B98" w:rsidRPr="00915846" w:rsidRDefault="00650B98" w:rsidP="004161AE">
      <w:pPr>
        <w:rPr>
          <w:color w:val="000000" w:themeColor="text1"/>
        </w:rPr>
      </w:pPr>
    </w:p>
    <w:p w14:paraId="00BF9718" w14:textId="4077916F" w:rsidR="00650B98" w:rsidRPr="00915846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</w:t>
      </w:r>
      <w:r w:rsidR="00E238BC">
        <w:rPr>
          <w:color w:val="000000" w:themeColor="text1"/>
        </w:rPr>
        <w:t>t</w:t>
      </w:r>
      <w:r w:rsidRPr="00915846">
        <w:rPr>
          <w:color w:val="000000" w:themeColor="text1"/>
        </w:rPr>
        <w:t>ah SQL untuk menampilkan semua data guru secara terurut mulai dari yang paling muda hingga paling tua</w:t>
      </w:r>
    </w:p>
    <w:p w14:paraId="15E7AE5D" w14:textId="77777777" w:rsidR="00F12540" w:rsidRPr="00915846" w:rsidRDefault="00F12540" w:rsidP="00EB2087">
      <w:pPr>
        <w:pStyle w:val="ListParagraph"/>
        <w:rPr>
          <w:color w:val="000000" w:themeColor="text1"/>
        </w:rPr>
      </w:pPr>
    </w:p>
    <w:p w14:paraId="51142D7D" w14:textId="7418E326" w:rsidR="00BB6D08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data guru yang berkode pangkat/gol 2</w:t>
      </w:r>
    </w:p>
    <w:p w14:paraId="79CF1FF0" w14:textId="77777777" w:rsidR="00F12540" w:rsidRPr="00915846" w:rsidRDefault="00F12540" w:rsidP="00F12540">
      <w:pPr>
        <w:pStyle w:val="ListParagraph"/>
        <w:rPr>
          <w:color w:val="000000" w:themeColor="text1"/>
        </w:rPr>
      </w:pPr>
    </w:p>
    <w:p w14:paraId="0E21EFFA" w14:textId="69ED039F" w:rsidR="00BB6D08" w:rsidRPr="00915846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data guru yang beralamat di Solo</w:t>
      </w:r>
    </w:p>
    <w:p w14:paraId="44B0ED53" w14:textId="1A093333" w:rsidR="005639A7" w:rsidRPr="00915846" w:rsidRDefault="005639A7" w:rsidP="005639A7">
      <w:pPr>
        <w:pStyle w:val="ListParagraph"/>
        <w:rPr>
          <w:color w:val="000000" w:themeColor="text1"/>
        </w:rPr>
      </w:pPr>
    </w:p>
    <w:p w14:paraId="47000769" w14:textId="3FABAA4B" w:rsidR="00BB6D08" w:rsidRPr="00915846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lastRenderedPageBreak/>
        <w:t>Tuliskan perintah SQL untuk menampilkan data guru yang lahirnya di tahun 1979</w:t>
      </w:r>
    </w:p>
    <w:p w14:paraId="013CA879" w14:textId="6DFDEC7D" w:rsidR="00583305" w:rsidRPr="00915846" w:rsidRDefault="00583305" w:rsidP="00583305">
      <w:pPr>
        <w:pStyle w:val="ListParagraph"/>
        <w:rPr>
          <w:color w:val="000000" w:themeColor="text1"/>
        </w:rPr>
      </w:pPr>
    </w:p>
    <w:p w14:paraId="67292CD2" w14:textId="0CA521DD" w:rsidR="00BB6D08" w:rsidRPr="00915846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data guru yang alamatnya di daerah Jakarta</w:t>
      </w:r>
    </w:p>
    <w:p w14:paraId="3610C98E" w14:textId="77777777" w:rsidR="00C60546" w:rsidRPr="00915846" w:rsidRDefault="00C60546" w:rsidP="00C60546">
      <w:pPr>
        <w:pStyle w:val="ListParagraph"/>
        <w:rPr>
          <w:color w:val="000000" w:themeColor="text1"/>
        </w:rPr>
      </w:pPr>
    </w:p>
    <w:p w14:paraId="31A960C9" w14:textId="7656C40E" w:rsidR="00BB6D08" w:rsidRPr="00915846" w:rsidRDefault="00BB6D08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 xml:space="preserve">Tuliskan perintah SQL untuk mengubah </w:t>
      </w:r>
      <w:r w:rsidR="002E3280" w:rsidRPr="00915846">
        <w:rPr>
          <w:color w:val="000000" w:themeColor="text1"/>
        </w:rPr>
        <w:t xml:space="preserve">kode pangkat gol </w:t>
      </w:r>
      <w:r w:rsidRPr="00915846">
        <w:rPr>
          <w:color w:val="000000" w:themeColor="text1"/>
        </w:rPr>
        <w:t xml:space="preserve">guru berNIP 1003 </w:t>
      </w:r>
      <w:r w:rsidR="002E3280" w:rsidRPr="00915846">
        <w:rPr>
          <w:color w:val="000000" w:themeColor="text1"/>
        </w:rPr>
        <w:t>menjadi 3</w:t>
      </w:r>
    </w:p>
    <w:p w14:paraId="3485FDEE" w14:textId="77777777" w:rsidR="002422B1" w:rsidRPr="00915846" w:rsidRDefault="002422B1" w:rsidP="008538A6">
      <w:pPr>
        <w:pStyle w:val="ListParagraph"/>
        <w:rPr>
          <w:color w:val="000000" w:themeColor="text1"/>
        </w:rPr>
      </w:pPr>
    </w:p>
    <w:p w14:paraId="7D91B552" w14:textId="73CAFB63" w:rsidR="00FB27A2" w:rsidRPr="00915846" w:rsidRDefault="00FB27A2" w:rsidP="00FB27A2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ubah kode pangkat gol guru berNIP 1003 menjadi 3 dan jumlah anaknya menjadi 7.</w:t>
      </w:r>
    </w:p>
    <w:p w14:paraId="1E190E47" w14:textId="1C4E43CF" w:rsidR="00FB27A2" w:rsidRPr="00915846" w:rsidRDefault="00FB27A2" w:rsidP="00FB27A2">
      <w:pPr>
        <w:pStyle w:val="ListParagraph"/>
        <w:rPr>
          <w:color w:val="000000" w:themeColor="text1"/>
        </w:rPr>
      </w:pPr>
    </w:p>
    <w:p w14:paraId="49F2D975" w14:textId="5893A2C0" w:rsidR="002E3280" w:rsidRPr="00915846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ubah alamat guru ber NIP 1001 menjadi Solo</w:t>
      </w:r>
    </w:p>
    <w:p w14:paraId="32D79131" w14:textId="77777777" w:rsidR="00011AAF" w:rsidRPr="00915846" w:rsidRDefault="00011AAF" w:rsidP="00011AAF">
      <w:pPr>
        <w:pStyle w:val="ListParagraph"/>
        <w:rPr>
          <w:color w:val="000000" w:themeColor="text1"/>
        </w:rPr>
      </w:pPr>
    </w:p>
    <w:p w14:paraId="048D4090" w14:textId="15A9764C" w:rsidR="002E3280" w:rsidRPr="00915846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hapus data guru ber NIP 1004</w:t>
      </w:r>
    </w:p>
    <w:p w14:paraId="212BF90F" w14:textId="768E441B" w:rsidR="0091696F" w:rsidRPr="00915846" w:rsidRDefault="002C663F" w:rsidP="0091696F">
      <w:pPr>
        <w:pStyle w:val="ListParagraph"/>
        <w:rPr>
          <w:color w:val="000000" w:themeColor="text1"/>
        </w:rPr>
      </w:pPr>
      <w:r w:rsidRPr="00915846">
        <w:rPr>
          <w:color w:val="000000" w:themeColor="text1"/>
        </w:rPr>
        <w:t>DELETE FROM guru WHERE nip = ‘1004’;</w:t>
      </w:r>
    </w:p>
    <w:p w14:paraId="73472559" w14:textId="77777777" w:rsidR="0091696F" w:rsidRPr="00915846" w:rsidRDefault="0091696F" w:rsidP="0091696F">
      <w:pPr>
        <w:pStyle w:val="ListParagraph"/>
        <w:rPr>
          <w:color w:val="000000" w:themeColor="text1"/>
        </w:rPr>
      </w:pPr>
    </w:p>
    <w:p w14:paraId="39F28CBC" w14:textId="416663C2" w:rsidR="002E3280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NIP, NAMAGURU, GOL</w:t>
      </w:r>
    </w:p>
    <w:p w14:paraId="100DD622" w14:textId="77777777" w:rsidR="00F12540" w:rsidRPr="00915846" w:rsidRDefault="00F12540" w:rsidP="00F12540">
      <w:pPr>
        <w:pStyle w:val="ListParagraph"/>
        <w:rPr>
          <w:color w:val="000000" w:themeColor="text1"/>
        </w:rPr>
      </w:pPr>
    </w:p>
    <w:p w14:paraId="290DD985" w14:textId="36FD02B0" w:rsidR="002E3280" w:rsidRPr="00915846" w:rsidRDefault="002E3280" w:rsidP="002E3280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NIP, NAMAGURU, GOL, PANGKAT</w:t>
      </w:r>
    </w:p>
    <w:p w14:paraId="0F9507B8" w14:textId="77777777" w:rsidR="00F12540" w:rsidRDefault="00F12540" w:rsidP="00F12540">
      <w:pPr>
        <w:pStyle w:val="ListParagraph"/>
        <w:rPr>
          <w:color w:val="000000" w:themeColor="text1"/>
        </w:rPr>
      </w:pPr>
    </w:p>
    <w:p w14:paraId="135E9943" w14:textId="7DDC82DB" w:rsidR="002E3280" w:rsidRPr="00915846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hitung banyaknya data guru yang kode pangkat/gol nya 3</w:t>
      </w:r>
    </w:p>
    <w:p w14:paraId="6E2F49C0" w14:textId="77777777" w:rsidR="00F12540" w:rsidRDefault="00F12540" w:rsidP="00F12540">
      <w:pPr>
        <w:pStyle w:val="ListParagraph"/>
        <w:rPr>
          <w:color w:val="000000" w:themeColor="text1"/>
        </w:rPr>
      </w:pPr>
    </w:p>
    <w:p w14:paraId="2F2A5FEE" w14:textId="6355D092" w:rsidR="002E3280" w:rsidRPr="00915846" w:rsidRDefault="002E3280" w:rsidP="00650B9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ghitung rata-rata jumlah anak yang dimiliki oleh semua guru</w:t>
      </w:r>
    </w:p>
    <w:p w14:paraId="35CD96D2" w14:textId="77777777" w:rsidR="008F021B" w:rsidRPr="00915846" w:rsidRDefault="008F021B" w:rsidP="000673EA">
      <w:pPr>
        <w:pStyle w:val="ListParagraph"/>
        <w:rPr>
          <w:color w:val="000000" w:themeColor="text1"/>
        </w:rPr>
      </w:pPr>
    </w:p>
    <w:p w14:paraId="037E0526" w14:textId="2A84CAAD" w:rsidR="00970E5E" w:rsidRPr="00915846" w:rsidRDefault="008F021B" w:rsidP="008F021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15846">
        <w:rPr>
          <w:color w:val="000000" w:themeColor="text1"/>
        </w:rPr>
        <w:t>Tuliskan perintah SQL untuk menampilkan rekap jumlah guru</w:t>
      </w:r>
      <w:r w:rsidR="00970E5E" w:rsidRPr="00915846">
        <w:rPr>
          <w:color w:val="000000" w:themeColor="text1"/>
        </w:rPr>
        <w:t xml:space="preserve"> berdasarkan </w:t>
      </w:r>
      <w:r w:rsidR="006C2455" w:rsidRPr="00915846">
        <w:rPr>
          <w:color w:val="000000" w:themeColor="text1"/>
        </w:rPr>
        <w:t xml:space="preserve">kode pangkat </w:t>
      </w:r>
      <w:r w:rsidR="00970E5E" w:rsidRPr="00915846">
        <w:rPr>
          <w:color w:val="000000" w:themeColor="text1"/>
        </w:rPr>
        <w:t>golongannya.</w:t>
      </w:r>
    </w:p>
    <w:p w14:paraId="349924CF" w14:textId="5CAFE486" w:rsidR="00021588" w:rsidRPr="00915846" w:rsidRDefault="006C2455" w:rsidP="00970E5E">
      <w:pPr>
        <w:pStyle w:val="ListParagraph"/>
        <w:rPr>
          <w:color w:val="000000" w:themeColor="text1"/>
        </w:rPr>
      </w:pPr>
      <w:r w:rsidRPr="00915846">
        <w:rPr>
          <w:color w:val="000000" w:themeColor="text1"/>
        </w:rPr>
        <w:t>KodePangkatGol</w:t>
      </w:r>
      <w:r w:rsidR="00970E5E" w:rsidRPr="00915846">
        <w:rPr>
          <w:color w:val="000000" w:themeColor="text1"/>
        </w:rPr>
        <w:tab/>
        <w:t>Jumlah</w:t>
      </w:r>
      <w:r w:rsidR="00970E5E" w:rsidRPr="00915846">
        <w:rPr>
          <w:color w:val="000000" w:themeColor="text1"/>
        </w:rPr>
        <w:br/>
      </w:r>
      <w:r w:rsidRPr="00915846">
        <w:rPr>
          <w:color w:val="000000" w:themeColor="text1"/>
        </w:rPr>
        <w:t>2</w:t>
      </w:r>
      <w:r w:rsidR="00970E5E"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="00970E5E" w:rsidRPr="00915846">
        <w:rPr>
          <w:color w:val="000000" w:themeColor="text1"/>
        </w:rPr>
        <w:t>3</w:t>
      </w:r>
      <w:r w:rsidR="00970E5E" w:rsidRPr="00915846">
        <w:rPr>
          <w:color w:val="000000" w:themeColor="text1"/>
        </w:rPr>
        <w:br/>
      </w:r>
      <w:r w:rsidRPr="00915846">
        <w:rPr>
          <w:color w:val="000000" w:themeColor="text1"/>
        </w:rPr>
        <w:t>3</w:t>
      </w:r>
      <w:r w:rsidR="00970E5E"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Pr="00915846">
        <w:rPr>
          <w:color w:val="000000" w:themeColor="text1"/>
        </w:rPr>
        <w:tab/>
      </w:r>
      <w:r w:rsidR="00970E5E" w:rsidRPr="00915846">
        <w:rPr>
          <w:color w:val="000000" w:themeColor="text1"/>
        </w:rPr>
        <w:t>2</w:t>
      </w:r>
      <w:r w:rsidR="008F021B" w:rsidRPr="00915846">
        <w:rPr>
          <w:color w:val="000000" w:themeColor="text1"/>
        </w:rPr>
        <w:t xml:space="preserve"> </w:t>
      </w:r>
    </w:p>
    <w:p w14:paraId="233C656B" w14:textId="272D4D5A" w:rsidR="00AA6261" w:rsidRPr="00915846" w:rsidRDefault="00AA6261" w:rsidP="00970E5E">
      <w:pPr>
        <w:pStyle w:val="ListParagraph"/>
        <w:rPr>
          <w:color w:val="000000" w:themeColor="text1"/>
        </w:rPr>
      </w:pPr>
    </w:p>
    <w:sectPr w:rsidR="00AA6261" w:rsidRPr="009158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85450"/>
    <w:multiLevelType w:val="hybridMultilevel"/>
    <w:tmpl w:val="5836A9CE"/>
    <w:lvl w:ilvl="0" w:tplc="ABAA17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D029E0"/>
    <w:multiLevelType w:val="hybridMultilevel"/>
    <w:tmpl w:val="BD3AEF38"/>
    <w:lvl w:ilvl="0" w:tplc="A5E601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531CA8"/>
    <w:multiLevelType w:val="hybridMultilevel"/>
    <w:tmpl w:val="46DCF61C"/>
    <w:lvl w:ilvl="0" w:tplc="660C68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1673DB5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1811FC"/>
    <w:multiLevelType w:val="hybridMultilevel"/>
    <w:tmpl w:val="50ECBCC6"/>
    <w:lvl w:ilvl="0" w:tplc="C0BA0F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359CF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413091"/>
    <w:multiLevelType w:val="hybridMultilevel"/>
    <w:tmpl w:val="CC5A16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0567C"/>
    <w:multiLevelType w:val="hybridMultilevel"/>
    <w:tmpl w:val="3D568E20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B6603"/>
    <w:multiLevelType w:val="hybridMultilevel"/>
    <w:tmpl w:val="F0709252"/>
    <w:lvl w:ilvl="0" w:tplc="DB1665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4141B"/>
    <w:multiLevelType w:val="hybridMultilevel"/>
    <w:tmpl w:val="6F94EA42"/>
    <w:lvl w:ilvl="0" w:tplc="807CB7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3B1D30"/>
    <w:multiLevelType w:val="hybridMultilevel"/>
    <w:tmpl w:val="C27A41BC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9C5AD0"/>
    <w:multiLevelType w:val="hybridMultilevel"/>
    <w:tmpl w:val="07A8F538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8"/>
  </w:num>
  <w:num w:numId="9">
    <w:abstractNumId w:val="5"/>
  </w:num>
  <w:num w:numId="10">
    <w:abstractNumId w:val="11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MzGwMDQ1NjU2NDBV0lEKTi0uzszPAykwrgUA1Zr1TSwAAAA="/>
  </w:docVars>
  <w:rsids>
    <w:rsidRoot w:val="001D16DC"/>
    <w:rsid w:val="00011AAF"/>
    <w:rsid w:val="0001217A"/>
    <w:rsid w:val="00021588"/>
    <w:rsid w:val="0003663A"/>
    <w:rsid w:val="00041C46"/>
    <w:rsid w:val="00062B9B"/>
    <w:rsid w:val="000673EA"/>
    <w:rsid w:val="00100A53"/>
    <w:rsid w:val="00194B8F"/>
    <w:rsid w:val="001B1CAB"/>
    <w:rsid w:val="001C042F"/>
    <w:rsid w:val="001D16DC"/>
    <w:rsid w:val="001E6BC9"/>
    <w:rsid w:val="00213587"/>
    <w:rsid w:val="002422B1"/>
    <w:rsid w:val="002547B0"/>
    <w:rsid w:val="002C663F"/>
    <w:rsid w:val="002E3280"/>
    <w:rsid w:val="002E6207"/>
    <w:rsid w:val="00305205"/>
    <w:rsid w:val="00340C1C"/>
    <w:rsid w:val="003653FD"/>
    <w:rsid w:val="004059DC"/>
    <w:rsid w:val="0041227E"/>
    <w:rsid w:val="004161AE"/>
    <w:rsid w:val="004A3F08"/>
    <w:rsid w:val="004C0241"/>
    <w:rsid w:val="00524C3A"/>
    <w:rsid w:val="00547BEC"/>
    <w:rsid w:val="00547E04"/>
    <w:rsid w:val="00556399"/>
    <w:rsid w:val="005639A7"/>
    <w:rsid w:val="00583305"/>
    <w:rsid w:val="0062004D"/>
    <w:rsid w:val="00650B98"/>
    <w:rsid w:val="00674124"/>
    <w:rsid w:val="00677A4F"/>
    <w:rsid w:val="006812C5"/>
    <w:rsid w:val="006A771A"/>
    <w:rsid w:val="006A7F1F"/>
    <w:rsid w:val="006C1D6E"/>
    <w:rsid w:val="006C2455"/>
    <w:rsid w:val="006C4B50"/>
    <w:rsid w:val="007F0068"/>
    <w:rsid w:val="007F3C9D"/>
    <w:rsid w:val="007F5AA8"/>
    <w:rsid w:val="00822902"/>
    <w:rsid w:val="008464EE"/>
    <w:rsid w:val="008538A6"/>
    <w:rsid w:val="00883EF5"/>
    <w:rsid w:val="008A4213"/>
    <w:rsid w:val="008A655D"/>
    <w:rsid w:val="008B7395"/>
    <w:rsid w:val="008C508B"/>
    <w:rsid w:val="008F021B"/>
    <w:rsid w:val="00915846"/>
    <w:rsid w:val="0091696F"/>
    <w:rsid w:val="009603B9"/>
    <w:rsid w:val="00970E5E"/>
    <w:rsid w:val="00982384"/>
    <w:rsid w:val="00A46BC2"/>
    <w:rsid w:val="00AA4EB8"/>
    <w:rsid w:val="00AA6261"/>
    <w:rsid w:val="00AD4BA2"/>
    <w:rsid w:val="00B97D3D"/>
    <w:rsid w:val="00BB2A84"/>
    <w:rsid w:val="00BB6D08"/>
    <w:rsid w:val="00BC65A2"/>
    <w:rsid w:val="00C60546"/>
    <w:rsid w:val="00CB1FDA"/>
    <w:rsid w:val="00CE297D"/>
    <w:rsid w:val="00CE781D"/>
    <w:rsid w:val="00D37A43"/>
    <w:rsid w:val="00D74635"/>
    <w:rsid w:val="00DC0E95"/>
    <w:rsid w:val="00E012DC"/>
    <w:rsid w:val="00E238BC"/>
    <w:rsid w:val="00E47ABC"/>
    <w:rsid w:val="00EB2087"/>
    <w:rsid w:val="00ED5F4F"/>
    <w:rsid w:val="00EE6C25"/>
    <w:rsid w:val="00EF4C7D"/>
    <w:rsid w:val="00F12540"/>
    <w:rsid w:val="00F34036"/>
    <w:rsid w:val="00F62E7D"/>
    <w:rsid w:val="00FA3D5E"/>
    <w:rsid w:val="00FB27A2"/>
    <w:rsid w:val="00FB5D2E"/>
    <w:rsid w:val="00FE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6AAB6"/>
  <w15:chartTrackingRefBased/>
  <w15:docId w15:val="{3C2BECAC-91FC-44EF-A8DA-AEA9D4946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16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16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D16DC"/>
    <w:pPr>
      <w:ind w:left="720"/>
      <w:contextualSpacing/>
    </w:pPr>
  </w:style>
  <w:style w:type="table" w:styleId="TableGrid">
    <w:name w:val="Table Grid"/>
    <w:basedOn w:val="TableNormal"/>
    <w:uiPriority w:val="39"/>
    <w:rsid w:val="00416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 Yuana</cp:lastModifiedBy>
  <cp:revision>2</cp:revision>
  <dcterms:created xsi:type="dcterms:W3CDTF">2019-08-04T22:36:00Z</dcterms:created>
  <dcterms:modified xsi:type="dcterms:W3CDTF">2019-08-04T22:36:00Z</dcterms:modified>
</cp:coreProperties>
</file>